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6F1A5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 xml:space="preserve">Федеральное государственное бюджетное учреждение науки </w:t>
      </w:r>
    </w:p>
    <w:p w14:paraId="6F411E61" w14:textId="040A9247" w:rsidR="00E74F12" w:rsidRPr="00E74F12" w:rsidRDefault="00D243F3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</w:t>
      </w:r>
      <w:r w:rsidR="00E74F12" w:rsidRPr="00E74F12">
        <w:rPr>
          <w:rFonts w:ascii="Times New Roman" w:eastAsia="Times New Roman" w:hAnsi="Times New Roman" w:cs="Times New Roman"/>
          <w:sz w:val="28"/>
          <w:szCs w:val="28"/>
        </w:rPr>
        <w:t xml:space="preserve">Санкт-Петербургский </w:t>
      </w:r>
      <w:r>
        <w:rPr>
          <w:rFonts w:ascii="Times New Roman" w:eastAsia="Times New Roman" w:hAnsi="Times New Roman" w:cs="Times New Roman"/>
          <w:sz w:val="28"/>
          <w:szCs w:val="28"/>
        </w:rPr>
        <w:t>ф</w:t>
      </w:r>
      <w:r w:rsidRPr="00E74F12">
        <w:rPr>
          <w:rFonts w:ascii="Times New Roman" w:eastAsia="Times New Roman" w:hAnsi="Times New Roman" w:cs="Times New Roman"/>
          <w:sz w:val="28"/>
          <w:szCs w:val="28"/>
        </w:rPr>
        <w:t xml:space="preserve">едеральный </w:t>
      </w:r>
      <w:r>
        <w:rPr>
          <w:rFonts w:ascii="Times New Roman" w:eastAsia="Times New Roman" w:hAnsi="Times New Roman" w:cs="Times New Roman"/>
          <w:sz w:val="28"/>
          <w:szCs w:val="28"/>
        </w:rPr>
        <w:t>и</w:t>
      </w:r>
      <w:r w:rsidRPr="00E74F12">
        <w:rPr>
          <w:rFonts w:ascii="Times New Roman" w:eastAsia="Times New Roman" w:hAnsi="Times New Roman" w:cs="Times New Roman"/>
          <w:sz w:val="28"/>
          <w:szCs w:val="28"/>
        </w:rPr>
        <w:t xml:space="preserve">сследовательский </w:t>
      </w:r>
      <w:r>
        <w:rPr>
          <w:rFonts w:ascii="Times New Roman" w:eastAsia="Times New Roman" w:hAnsi="Times New Roman" w:cs="Times New Roman"/>
          <w:sz w:val="28"/>
          <w:szCs w:val="28"/>
        </w:rPr>
        <w:t>ц</w:t>
      </w:r>
      <w:r w:rsidRPr="00E74F12">
        <w:rPr>
          <w:rFonts w:ascii="Times New Roman" w:eastAsia="Times New Roman" w:hAnsi="Times New Roman" w:cs="Times New Roman"/>
          <w:sz w:val="28"/>
          <w:szCs w:val="28"/>
        </w:rPr>
        <w:t>ентр</w:t>
      </w:r>
    </w:p>
    <w:p w14:paraId="30376E78" w14:textId="4EE71BBC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>Российской академии наук</w:t>
      </w:r>
      <w:r w:rsidR="00D243F3">
        <w:rPr>
          <w:rFonts w:ascii="Times New Roman" w:eastAsia="Times New Roman" w:hAnsi="Times New Roman" w:cs="Times New Roman"/>
          <w:sz w:val="28"/>
          <w:szCs w:val="28"/>
        </w:rPr>
        <w:t>»</w:t>
      </w:r>
    </w:p>
    <w:p w14:paraId="5995B58D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>(СПб ФИЦ РАН)</w:t>
      </w:r>
    </w:p>
    <w:p w14:paraId="5F62D8C2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E2271F3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rPr>
          <w:rFonts w:ascii="Times New Roman" w:eastAsia="Times New Roman" w:hAnsi="Times New Roman" w:cs="Times New Roman"/>
          <w:sz w:val="28"/>
          <w:szCs w:val="28"/>
        </w:rPr>
      </w:pPr>
    </w:p>
    <w:p w14:paraId="3A7A7190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06636593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E74F12">
        <w:rPr>
          <w:rFonts w:ascii="Times New Roman" w:eastAsia="Times New Roman" w:hAnsi="Times New Roman" w:cs="Times New Roman"/>
          <w:sz w:val="24"/>
          <w:szCs w:val="24"/>
        </w:rPr>
        <w:t xml:space="preserve">На правах рукописи </w:t>
      </w:r>
    </w:p>
    <w:p w14:paraId="2E3C7E16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61BDE8FB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4D9FE0F7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09864045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5C570D" w14:textId="37E39D99" w:rsidR="00E74F12" w:rsidRPr="00E74F12" w:rsidRDefault="0046762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8A5A14">
        <w:rPr>
          <w:rFonts w:ascii="Times New Roman" w:eastAsia="Arial" w:hAnsi="Times New Roman" w:cs="Times New Roman"/>
          <w:b/>
          <w:bCs/>
          <w:sz w:val="28"/>
          <w:szCs w:val="28"/>
        </w:rPr>
        <w:t>Петров Михаил Владимирович</w:t>
      </w:r>
    </w:p>
    <w:p w14:paraId="37849292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3F7C6D3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commentRangeStart w:id="0"/>
    </w:p>
    <w:p w14:paraId="03937A0D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b/>
          <w:sz w:val="28"/>
          <w:szCs w:val="28"/>
        </w:rPr>
        <w:t>Метод интеллектуальной поддержки принятия управленческих решений в корпоративных экспертных сетях</w:t>
      </w:r>
      <w:commentRangeEnd w:id="0"/>
      <w:r w:rsidR="00467622">
        <w:rPr>
          <w:rStyle w:val="af"/>
        </w:rPr>
        <w:commentReference w:id="0"/>
      </w:r>
    </w:p>
    <w:p w14:paraId="4BBDFFB1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3070144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 xml:space="preserve">Специальность 2.3.1 – Системный анализ, управление и обработка </w:t>
      </w:r>
    </w:p>
    <w:p w14:paraId="4EC870FC" w14:textId="6741E456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>информации</w:t>
      </w:r>
    </w:p>
    <w:p w14:paraId="7AA340DF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3FC963B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C1C52F0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>Диссертация на соискание ученой степени</w:t>
      </w:r>
    </w:p>
    <w:p w14:paraId="15A6A48C" w14:textId="72804A38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>кандидата</w:t>
      </w:r>
      <w:r w:rsidR="00467622" w:rsidRPr="007366E0">
        <w:rPr>
          <w:rFonts w:ascii="Times New Roman" w:eastAsia="Times New Roman" w:hAnsi="Times New Roman" w:cs="Times New Roman"/>
          <w:sz w:val="28"/>
          <w:szCs w:val="28"/>
        </w:rPr>
        <w:t>/</w:t>
      </w:r>
      <w:r w:rsidR="00467622">
        <w:rPr>
          <w:rFonts w:ascii="Times New Roman" w:eastAsia="Times New Roman" w:hAnsi="Times New Roman" w:cs="Times New Roman"/>
          <w:sz w:val="28"/>
          <w:szCs w:val="28"/>
        </w:rPr>
        <w:t>доктора</w:t>
      </w:r>
      <w:r w:rsidRPr="00E74F12">
        <w:rPr>
          <w:rFonts w:ascii="Times New Roman" w:eastAsia="Times New Roman" w:hAnsi="Times New Roman" w:cs="Times New Roman"/>
          <w:sz w:val="28"/>
          <w:szCs w:val="28"/>
        </w:rPr>
        <w:t xml:space="preserve"> технических наук</w:t>
      </w:r>
    </w:p>
    <w:p w14:paraId="35033CF1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5845B839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05B95846" w14:textId="77777777" w:rsidR="00E74F12" w:rsidRPr="00E74F12" w:rsidRDefault="00E74F12" w:rsidP="00E74F12">
      <w:pPr>
        <w:widowControl w:val="0"/>
        <w:tabs>
          <w:tab w:val="left" w:pos="3828"/>
        </w:tabs>
        <w:autoSpaceDE w:val="0"/>
        <w:autoSpaceDN w:val="0"/>
        <w:adjustRightInd w:val="0"/>
        <w:spacing w:after="0" w:line="360" w:lineRule="auto"/>
        <w:ind w:left="4820"/>
        <w:rPr>
          <w:rFonts w:ascii="Times New Roman" w:eastAsia="Times New Roman" w:hAnsi="Times New Roman" w:cs="Times New Roman"/>
          <w:sz w:val="28"/>
          <w:szCs w:val="28"/>
        </w:rPr>
      </w:pPr>
      <w:r w:rsidRPr="00E74F12">
        <w:rPr>
          <w:rFonts w:ascii="Times New Roman" w:eastAsia="Times New Roman" w:hAnsi="Times New Roman" w:cs="Times New Roman"/>
          <w:sz w:val="28"/>
          <w:szCs w:val="28"/>
        </w:rPr>
        <w:t xml:space="preserve">Научный руководитель </w:t>
      </w:r>
    </w:p>
    <w:p w14:paraId="327C28AF" w14:textId="77777777" w:rsidR="00E74F12" w:rsidRPr="00E74F12" w:rsidRDefault="00E74F12" w:rsidP="00E74F12">
      <w:pPr>
        <w:widowControl w:val="0"/>
        <w:tabs>
          <w:tab w:val="left" w:pos="3828"/>
        </w:tabs>
        <w:autoSpaceDE w:val="0"/>
        <w:autoSpaceDN w:val="0"/>
        <w:adjustRightInd w:val="0"/>
        <w:spacing w:after="0" w:line="360" w:lineRule="auto"/>
        <w:ind w:left="4820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E74F12">
        <w:rPr>
          <w:rFonts w:ascii="Times New Roman" w:eastAsia="Times New Roman" w:hAnsi="Times New Roman" w:cs="Times New Roman"/>
          <w:sz w:val="28"/>
          <w:szCs w:val="28"/>
        </w:rPr>
        <w:t>д.т.н</w:t>
      </w:r>
      <w:proofErr w:type="spellEnd"/>
      <w:r w:rsidRPr="00E74F12">
        <w:rPr>
          <w:rFonts w:ascii="Times New Roman" w:eastAsia="Times New Roman" w:hAnsi="Times New Roman" w:cs="Times New Roman"/>
          <w:sz w:val="28"/>
          <w:szCs w:val="28"/>
        </w:rPr>
        <w:t xml:space="preserve">, профессор </w:t>
      </w:r>
    </w:p>
    <w:p w14:paraId="60317E57" w14:textId="49BD4BFB" w:rsidR="00E74F12" w:rsidRPr="00E74F12" w:rsidRDefault="00467622" w:rsidP="00E74F12">
      <w:pPr>
        <w:widowControl w:val="0"/>
        <w:tabs>
          <w:tab w:val="left" w:pos="3828"/>
        </w:tabs>
        <w:autoSpaceDE w:val="0"/>
        <w:autoSpaceDN w:val="0"/>
        <w:adjustRightInd w:val="0"/>
        <w:spacing w:after="0" w:line="360" w:lineRule="auto"/>
        <w:ind w:left="48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ИО</w:t>
      </w:r>
    </w:p>
    <w:p w14:paraId="65C8B55B" w14:textId="77777777" w:rsidR="00E74F12" w:rsidRPr="00E74F12" w:rsidRDefault="00E74F12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E25785" w14:textId="5739E8CB" w:rsidR="00E74F12" w:rsidRDefault="00E74F12" w:rsidP="007366E0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3A4AB41" w14:textId="14F5F936" w:rsidR="00E87937" w:rsidRDefault="00E87937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4137396" w14:textId="77777777" w:rsidR="00E87937" w:rsidRPr="00E74F12" w:rsidRDefault="00E87937" w:rsidP="00E74F1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A82446F" w14:textId="6D2B05A4" w:rsidR="000A30CB" w:rsidRDefault="00467622" w:rsidP="00467622">
      <w:pPr>
        <w:widowControl w:val="0"/>
        <w:autoSpaceDE w:val="0"/>
        <w:autoSpaceDN w:val="0"/>
        <w:adjustRightInd w:val="0"/>
        <w:spacing w:after="0" w:line="360" w:lineRule="auto"/>
        <w:ind w:firstLine="28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Город</w:t>
      </w:r>
      <w:r w:rsidR="00E74F12" w:rsidRPr="00E74F12">
        <w:rPr>
          <w:rFonts w:ascii="Times New Roman" w:eastAsia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eastAsia="Times New Roman" w:hAnsi="Times New Roman" w:cs="Times New Roman"/>
          <w:sz w:val="28"/>
          <w:szCs w:val="28"/>
        </w:rPr>
        <w:t>год</w:t>
      </w:r>
    </w:p>
    <w:sectPr w:rsidR="000A30CB" w:rsidSect="00CA6997">
      <w:headerReference w:type="default" r:id="rId12"/>
      <w:footerReference w:type="first" r:id="rId13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В" w:date="2022-10-12T19:13:00Z" w:initials="В">
    <w:p w14:paraId="1CF07ECF" w14:textId="77777777" w:rsidR="00467622" w:rsidRPr="00467622" w:rsidRDefault="00467622">
      <w:pPr>
        <w:pStyle w:val="af0"/>
      </w:pPr>
      <w:r>
        <w:rPr>
          <w:rStyle w:val="af"/>
        </w:rPr>
        <w:annotationRef/>
      </w:r>
      <w:r>
        <w:t>Примеры тем</w:t>
      </w:r>
      <w:r w:rsidRPr="00467622">
        <w:t>:</w:t>
      </w:r>
    </w:p>
    <w:p w14:paraId="35149B20" w14:textId="77777777" w:rsidR="00467622" w:rsidRDefault="00467622" w:rsidP="00467622">
      <w:pPr>
        <w:pStyle w:val="af0"/>
        <w:numPr>
          <w:ilvl w:val="0"/>
          <w:numId w:val="42"/>
        </w:numPr>
      </w:pPr>
      <w:r w:rsidRPr="00467622">
        <w:t>Алгоритмическое и программное обеспечение автоматизации функционирования распределенных систем комплексного моделирования природных и природно-технических объектов</w:t>
      </w:r>
    </w:p>
    <w:p w14:paraId="437713C2" w14:textId="77777777" w:rsidR="00467622" w:rsidRDefault="00467622" w:rsidP="00467622">
      <w:pPr>
        <w:pStyle w:val="af0"/>
        <w:numPr>
          <w:ilvl w:val="0"/>
          <w:numId w:val="42"/>
        </w:numPr>
      </w:pPr>
      <w:r w:rsidRPr="00467622">
        <w:t xml:space="preserve">Модели, методы и архитектуры программных систем </w:t>
      </w:r>
      <w:proofErr w:type="spellStart"/>
      <w:r w:rsidRPr="00467622">
        <w:t>нейросетевого</w:t>
      </w:r>
      <w:proofErr w:type="spellEnd"/>
      <w:r w:rsidRPr="00467622">
        <w:t xml:space="preserve"> прогнозирования </w:t>
      </w:r>
      <w:proofErr w:type="spellStart"/>
      <w:r w:rsidRPr="00467622">
        <w:t>трудноформализуемых</w:t>
      </w:r>
      <w:proofErr w:type="spellEnd"/>
      <w:r w:rsidRPr="00467622">
        <w:t xml:space="preserve"> событий с непрерывным обучением</w:t>
      </w:r>
    </w:p>
    <w:p w14:paraId="59BB1E92" w14:textId="77777777" w:rsidR="00467622" w:rsidRDefault="00467622" w:rsidP="00467622">
      <w:pPr>
        <w:pStyle w:val="af0"/>
        <w:numPr>
          <w:ilvl w:val="0"/>
          <w:numId w:val="42"/>
        </w:numPr>
      </w:pPr>
      <w:r w:rsidRPr="00467622">
        <w:t xml:space="preserve">Модель и метод оценивания защищённости </w:t>
      </w:r>
      <w:proofErr w:type="spellStart"/>
      <w:r w:rsidRPr="00467622">
        <w:t>киберфизических</w:t>
      </w:r>
      <w:proofErr w:type="spellEnd"/>
      <w:r w:rsidRPr="00467622">
        <w:t xml:space="preserve"> систем от информационных угроз на основе анализа временных рядов</w:t>
      </w:r>
    </w:p>
    <w:p w14:paraId="0B5E4413" w14:textId="67A59DDD" w:rsidR="00467622" w:rsidRPr="00467622" w:rsidRDefault="00467622" w:rsidP="00467622">
      <w:pPr>
        <w:pStyle w:val="af0"/>
        <w:numPr>
          <w:ilvl w:val="0"/>
          <w:numId w:val="42"/>
        </w:numPr>
      </w:pPr>
      <w:r w:rsidRPr="00467622">
        <w:t>Основы теории потенциала сложных технических систем и ее приложения к принятию проектных решений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5E44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905D" w16cex:dateUtc="2022-10-12T16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5E4413" w16cid:durableId="26F1905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E6132" w14:textId="77777777" w:rsidR="003148FB" w:rsidRDefault="003148FB" w:rsidP="002D6B7C">
      <w:pPr>
        <w:spacing w:after="0" w:line="240" w:lineRule="auto"/>
      </w:pPr>
      <w:r>
        <w:separator/>
      </w:r>
    </w:p>
  </w:endnote>
  <w:endnote w:type="continuationSeparator" w:id="0">
    <w:p w14:paraId="66EFDAD8" w14:textId="77777777" w:rsidR="003148FB" w:rsidRDefault="003148FB" w:rsidP="002D6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DEC9C" w14:textId="2F5F2285" w:rsidR="007366E0" w:rsidRPr="007366E0" w:rsidRDefault="007366E0" w:rsidP="007366E0">
    <w:pPr>
      <w:widowControl w:val="0"/>
      <w:autoSpaceDE w:val="0"/>
      <w:autoSpaceDN w:val="0"/>
      <w:adjustRightInd w:val="0"/>
      <w:ind w:firstLine="284"/>
      <w:rPr>
        <w:rFonts w:ascii="Times New Roman" w:hAnsi="Times New Roman" w:cs="Times New Roman"/>
      </w:rPr>
    </w:pPr>
    <w:r w:rsidRPr="007366E0">
      <w:rPr>
        <w:rFonts w:ascii="Times New Roman" w:hAnsi="Times New Roman" w:cs="Times New Roman"/>
      </w:rPr>
      <w:t xml:space="preserve">Примечания. Диссертация </w:t>
    </w:r>
    <w:r>
      <w:rPr>
        <w:rFonts w:ascii="Times New Roman" w:hAnsi="Times New Roman" w:cs="Times New Roman"/>
      </w:rPr>
      <w:t>выполняется</w:t>
    </w:r>
    <w:r w:rsidRPr="007366E0">
      <w:rPr>
        <w:rFonts w:ascii="Times New Roman" w:hAnsi="Times New Roman" w:cs="Times New Roman"/>
      </w:rPr>
      <w:t xml:space="preserve"> в соответствии с ГОСТ Р 7.0.11 - 201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AD343" w14:textId="77777777" w:rsidR="003148FB" w:rsidRDefault="003148FB" w:rsidP="002D6B7C">
      <w:pPr>
        <w:spacing w:after="0" w:line="240" w:lineRule="auto"/>
      </w:pPr>
      <w:r>
        <w:separator/>
      </w:r>
    </w:p>
  </w:footnote>
  <w:footnote w:type="continuationSeparator" w:id="0">
    <w:p w14:paraId="23864F6B" w14:textId="77777777" w:rsidR="003148FB" w:rsidRDefault="003148FB" w:rsidP="002D6B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6259991"/>
      <w:docPartObj>
        <w:docPartGallery w:val="Page Numbers (Top of Page)"/>
        <w:docPartUnique/>
      </w:docPartObj>
    </w:sdtPr>
    <w:sdtEndPr/>
    <w:sdtContent>
      <w:p w14:paraId="1EDFB4A1" w14:textId="076DE9CE" w:rsidR="00740535" w:rsidRDefault="0074053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2BE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1" type="#_x0000_t75" style="width:75pt;height:75pt" o:bullet="t">
        <v:imagedata r:id="rId1" o:title="art21EC"/>
      </v:shape>
    </w:pict>
  </w:numPicBullet>
  <w:abstractNum w:abstractNumId="0" w15:restartNumberingAfterBreak="0">
    <w:nsid w:val="01653339"/>
    <w:multiLevelType w:val="hybridMultilevel"/>
    <w:tmpl w:val="90D47F5A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CA5853"/>
    <w:multiLevelType w:val="hybridMultilevel"/>
    <w:tmpl w:val="3EB2B32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1B6A31"/>
    <w:multiLevelType w:val="hybridMultilevel"/>
    <w:tmpl w:val="3848AA22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0361E7"/>
    <w:multiLevelType w:val="hybridMultilevel"/>
    <w:tmpl w:val="5A945CFE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73E113A"/>
    <w:multiLevelType w:val="hybridMultilevel"/>
    <w:tmpl w:val="3E1AF2F8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911FBF"/>
    <w:multiLevelType w:val="hybridMultilevel"/>
    <w:tmpl w:val="52340384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364AD8"/>
    <w:multiLevelType w:val="multilevel"/>
    <w:tmpl w:val="DFA66EE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3"/>
      <w:numFmt w:val="decimal"/>
      <w:isLgl/>
      <w:lvlText w:val="%1.%2"/>
      <w:lvlJc w:val="left"/>
      <w:pPr>
        <w:ind w:left="1692" w:hanging="61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7" w15:restartNumberingAfterBreak="0">
    <w:nsid w:val="11BA4C45"/>
    <w:multiLevelType w:val="hybridMultilevel"/>
    <w:tmpl w:val="EB327F50"/>
    <w:lvl w:ilvl="0" w:tplc="DC08B162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26D1DA6"/>
    <w:multiLevelType w:val="hybridMultilevel"/>
    <w:tmpl w:val="505642EE"/>
    <w:lvl w:ilvl="0" w:tplc="6E32DB92">
      <w:start w:val="1"/>
      <w:numFmt w:val="bullet"/>
      <w:lvlText w:val=""/>
      <w:lvlJc w:val="left"/>
      <w:pPr>
        <w:ind w:left="15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9" w15:restartNumberingAfterBreak="0">
    <w:nsid w:val="139158F9"/>
    <w:multiLevelType w:val="hybridMultilevel"/>
    <w:tmpl w:val="38D0ED7E"/>
    <w:lvl w:ilvl="0" w:tplc="041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14EA0F02"/>
    <w:multiLevelType w:val="hybridMultilevel"/>
    <w:tmpl w:val="F65CB174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61E3066"/>
    <w:multiLevelType w:val="hybridMultilevel"/>
    <w:tmpl w:val="FCCCC3DA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F15C34"/>
    <w:multiLevelType w:val="hybridMultilevel"/>
    <w:tmpl w:val="A18CFA22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3715504"/>
    <w:multiLevelType w:val="hybridMultilevel"/>
    <w:tmpl w:val="651AF742"/>
    <w:lvl w:ilvl="0" w:tplc="53B832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DCF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6AE9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10C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D0D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E652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32F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8A9B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E27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4F33A8F"/>
    <w:multiLevelType w:val="hybridMultilevel"/>
    <w:tmpl w:val="756657F4"/>
    <w:lvl w:ilvl="0" w:tplc="032C30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44279D"/>
    <w:multiLevelType w:val="hybridMultilevel"/>
    <w:tmpl w:val="DA347D18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95D06AF"/>
    <w:multiLevelType w:val="hybridMultilevel"/>
    <w:tmpl w:val="13D4F08E"/>
    <w:lvl w:ilvl="0" w:tplc="0CF8C29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D21068A"/>
    <w:multiLevelType w:val="hybridMultilevel"/>
    <w:tmpl w:val="022A6C2E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E971865"/>
    <w:multiLevelType w:val="hybridMultilevel"/>
    <w:tmpl w:val="157C9732"/>
    <w:lvl w:ilvl="0" w:tplc="032C30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2F65565"/>
    <w:multiLevelType w:val="hybridMultilevel"/>
    <w:tmpl w:val="964687F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881D72"/>
    <w:multiLevelType w:val="hybridMultilevel"/>
    <w:tmpl w:val="9A0C4EDC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9C04B82"/>
    <w:multiLevelType w:val="hybridMultilevel"/>
    <w:tmpl w:val="1906814E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BEB67F0"/>
    <w:multiLevelType w:val="multilevel"/>
    <w:tmpl w:val="772E8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FB7056A"/>
    <w:multiLevelType w:val="hybridMultilevel"/>
    <w:tmpl w:val="E7DECFB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FFE2D47"/>
    <w:multiLevelType w:val="hybridMultilevel"/>
    <w:tmpl w:val="334C74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21644E"/>
    <w:multiLevelType w:val="hybridMultilevel"/>
    <w:tmpl w:val="AD8C4A9E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2FE5BF7"/>
    <w:multiLevelType w:val="hybridMultilevel"/>
    <w:tmpl w:val="A04CFA7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CCF78DC"/>
    <w:multiLevelType w:val="multilevel"/>
    <w:tmpl w:val="DD7A3C1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9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28" w15:restartNumberingAfterBreak="0">
    <w:nsid w:val="51395093"/>
    <w:multiLevelType w:val="hybridMultilevel"/>
    <w:tmpl w:val="D6F621BA"/>
    <w:lvl w:ilvl="0" w:tplc="5F84E9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13092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6762C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70DF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DCD2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A630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B043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5AF9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B0AA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58C22CC"/>
    <w:multiLevelType w:val="hybridMultilevel"/>
    <w:tmpl w:val="8DD25176"/>
    <w:lvl w:ilvl="0" w:tplc="0CF8C2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69676D8"/>
    <w:multiLevelType w:val="hybridMultilevel"/>
    <w:tmpl w:val="9B8E3AEE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E42D76"/>
    <w:multiLevelType w:val="hybridMultilevel"/>
    <w:tmpl w:val="8B02715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D0D097F"/>
    <w:multiLevelType w:val="hybridMultilevel"/>
    <w:tmpl w:val="68DE71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1728C9"/>
    <w:multiLevelType w:val="hybridMultilevel"/>
    <w:tmpl w:val="E876A9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1D77ED"/>
    <w:multiLevelType w:val="hybridMultilevel"/>
    <w:tmpl w:val="465228D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04922FE"/>
    <w:multiLevelType w:val="hybridMultilevel"/>
    <w:tmpl w:val="54246ED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1DE3A2F"/>
    <w:multiLevelType w:val="hybridMultilevel"/>
    <w:tmpl w:val="CC7AF86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2157CC0"/>
    <w:multiLevelType w:val="hybridMultilevel"/>
    <w:tmpl w:val="2CF29AFA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D2038A9"/>
    <w:multiLevelType w:val="hybridMultilevel"/>
    <w:tmpl w:val="C6DC84AA"/>
    <w:lvl w:ilvl="0" w:tplc="0D3C3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2E79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DEF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74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1697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32EA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29B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9CB9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A48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D383959"/>
    <w:multiLevelType w:val="multilevel"/>
    <w:tmpl w:val="64243F8A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49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40" w15:restartNumberingAfterBreak="0">
    <w:nsid w:val="703A31E9"/>
    <w:multiLevelType w:val="hybridMultilevel"/>
    <w:tmpl w:val="582884F8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872038"/>
    <w:multiLevelType w:val="hybridMultilevel"/>
    <w:tmpl w:val="95B27966"/>
    <w:lvl w:ilvl="0" w:tplc="6E32DB9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7"/>
  </w:num>
  <w:num w:numId="3">
    <w:abstractNumId w:val="0"/>
  </w:num>
  <w:num w:numId="4">
    <w:abstractNumId w:val="29"/>
  </w:num>
  <w:num w:numId="5">
    <w:abstractNumId w:val="38"/>
  </w:num>
  <w:num w:numId="6">
    <w:abstractNumId w:val="24"/>
  </w:num>
  <w:num w:numId="7">
    <w:abstractNumId w:val="33"/>
  </w:num>
  <w:num w:numId="8">
    <w:abstractNumId w:val="6"/>
  </w:num>
  <w:num w:numId="9">
    <w:abstractNumId w:val="19"/>
  </w:num>
  <w:num w:numId="10">
    <w:abstractNumId w:val="2"/>
  </w:num>
  <w:num w:numId="11">
    <w:abstractNumId w:val="27"/>
  </w:num>
  <w:num w:numId="12">
    <w:abstractNumId w:val="14"/>
  </w:num>
  <w:num w:numId="13">
    <w:abstractNumId w:val="18"/>
  </w:num>
  <w:num w:numId="14">
    <w:abstractNumId w:val="9"/>
  </w:num>
  <w:num w:numId="15">
    <w:abstractNumId w:val="1"/>
  </w:num>
  <w:num w:numId="16">
    <w:abstractNumId w:val="35"/>
  </w:num>
  <w:num w:numId="17">
    <w:abstractNumId w:val="37"/>
  </w:num>
  <w:num w:numId="18">
    <w:abstractNumId w:val="3"/>
  </w:num>
  <w:num w:numId="19">
    <w:abstractNumId w:val="15"/>
  </w:num>
  <w:num w:numId="20">
    <w:abstractNumId w:val="21"/>
  </w:num>
  <w:num w:numId="21">
    <w:abstractNumId w:val="8"/>
  </w:num>
  <w:num w:numId="22">
    <w:abstractNumId w:val="36"/>
  </w:num>
  <w:num w:numId="23">
    <w:abstractNumId w:val="10"/>
  </w:num>
  <w:num w:numId="24">
    <w:abstractNumId w:val="41"/>
  </w:num>
  <w:num w:numId="25">
    <w:abstractNumId w:val="25"/>
  </w:num>
  <w:num w:numId="26">
    <w:abstractNumId w:val="31"/>
  </w:num>
  <w:num w:numId="27">
    <w:abstractNumId w:val="11"/>
  </w:num>
  <w:num w:numId="28">
    <w:abstractNumId w:val="23"/>
  </w:num>
  <w:num w:numId="29">
    <w:abstractNumId w:val="26"/>
  </w:num>
  <w:num w:numId="30">
    <w:abstractNumId w:val="28"/>
  </w:num>
  <w:num w:numId="31">
    <w:abstractNumId w:val="4"/>
  </w:num>
  <w:num w:numId="32">
    <w:abstractNumId w:val="17"/>
  </w:num>
  <w:num w:numId="33">
    <w:abstractNumId w:val="34"/>
  </w:num>
  <w:num w:numId="34">
    <w:abstractNumId w:val="12"/>
  </w:num>
  <w:num w:numId="35">
    <w:abstractNumId w:val="30"/>
  </w:num>
  <w:num w:numId="36">
    <w:abstractNumId w:val="40"/>
  </w:num>
  <w:num w:numId="37">
    <w:abstractNumId w:val="13"/>
  </w:num>
  <w:num w:numId="38">
    <w:abstractNumId w:val="22"/>
  </w:num>
  <w:num w:numId="39">
    <w:abstractNumId w:val="5"/>
  </w:num>
  <w:num w:numId="40">
    <w:abstractNumId w:val="20"/>
  </w:num>
  <w:num w:numId="41">
    <w:abstractNumId w:val="16"/>
  </w:num>
  <w:num w:numId="42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В">
    <w15:presenceInfo w15:providerId="None" w15:userId="В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doNotTrackFormatting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OxtLQwNTUwtDBT0lEKTi0uzszPAykwNq0FAOa32bUtAAAA"/>
  </w:docVars>
  <w:rsids>
    <w:rsidRoot w:val="000E5C0D"/>
    <w:rsid w:val="00004076"/>
    <w:rsid w:val="0001483F"/>
    <w:rsid w:val="000156E2"/>
    <w:rsid w:val="00015BA5"/>
    <w:rsid w:val="0001645C"/>
    <w:rsid w:val="00023BF7"/>
    <w:rsid w:val="00025565"/>
    <w:rsid w:val="000337FE"/>
    <w:rsid w:val="00033CE8"/>
    <w:rsid w:val="000370C3"/>
    <w:rsid w:val="00045309"/>
    <w:rsid w:val="0005033D"/>
    <w:rsid w:val="00053C7E"/>
    <w:rsid w:val="000545D3"/>
    <w:rsid w:val="000577C0"/>
    <w:rsid w:val="00060125"/>
    <w:rsid w:val="00070338"/>
    <w:rsid w:val="00074013"/>
    <w:rsid w:val="00074C7A"/>
    <w:rsid w:val="00076D42"/>
    <w:rsid w:val="00092180"/>
    <w:rsid w:val="00097E74"/>
    <w:rsid w:val="000A0660"/>
    <w:rsid w:val="000A114A"/>
    <w:rsid w:val="000A30CB"/>
    <w:rsid w:val="000A3996"/>
    <w:rsid w:val="000A6A54"/>
    <w:rsid w:val="000A7A69"/>
    <w:rsid w:val="000B2922"/>
    <w:rsid w:val="000B4F86"/>
    <w:rsid w:val="000B51E8"/>
    <w:rsid w:val="000C10AC"/>
    <w:rsid w:val="000C2B46"/>
    <w:rsid w:val="000C5C8F"/>
    <w:rsid w:val="000C7FE3"/>
    <w:rsid w:val="000D04B1"/>
    <w:rsid w:val="000D080F"/>
    <w:rsid w:val="000D3F28"/>
    <w:rsid w:val="000D6372"/>
    <w:rsid w:val="000E0119"/>
    <w:rsid w:val="000E2146"/>
    <w:rsid w:val="000E2DB4"/>
    <w:rsid w:val="000E4314"/>
    <w:rsid w:val="000E5C0D"/>
    <w:rsid w:val="000F064D"/>
    <w:rsid w:val="000F196A"/>
    <w:rsid w:val="00104608"/>
    <w:rsid w:val="00106335"/>
    <w:rsid w:val="0010662A"/>
    <w:rsid w:val="00106830"/>
    <w:rsid w:val="0011116B"/>
    <w:rsid w:val="00111A1C"/>
    <w:rsid w:val="0011278A"/>
    <w:rsid w:val="00115BD4"/>
    <w:rsid w:val="00116B81"/>
    <w:rsid w:val="001171A6"/>
    <w:rsid w:val="00125428"/>
    <w:rsid w:val="001256D9"/>
    <w:rsid w:val="00127A7D"/>
    <w:rsid w:val="00130C03"/>
    <w:rsid w:val="001311B6"/>
    <w:rsid w:val="001339D3"/>
    <w:rsid w:val="001360F2"/>
    <w:rsid w:val="0013654D"/>
    <w:rsid w:val="0014270D"/>
    <w:rsid w:val="0014447D"/>
    <w:rsid w:val="001469A8"/>
    <w:rsid w:val="001477D3"/>
    <w:rsid w:val="00151A11"/>
    <w:rsid w:val="0015288E"/>
    <w:rsid w:val="00157555"/>
    <w:rsid w:val="001617DE"/>
    <w:rsid w:val="0016204B"/>
    <w:rsid w:val="001629D9"/>
    <w:rsid w:val="00163198"/>
    <w:rsid w:val="00174DCF"/>
    <w:rsid w:val="0017691B"/>
    <w:rsid w:val="001814E8"/>
    <w:rsid w:val="001854B0"/>
    <w:rsid w:val="00192D3C"/>
    <w:rsid w:val="00194693"/>
    <w:rsid w:val="00195EFB"/>
    <w:rsid w:val="00197CDC"/>
    <w:rsid w:val="001A01E4"/>
    <w:rsid w:val="001A099A"/>
    <w:rsid w:val="001A5EC6"/>
    <w:rsid w:val="001B3117"/>
    <w:rsid w:val="001B56DB"/>
    <w:rsid w:val="001C796A"/>
    <w:rsid w:val="001D41B6"/>
    <w:rsid w:val="001D7CE6"/>
    <w:rsid w:val="001E3C76"/>
    <w:rsid w:val="001E5B36"/>
    <w:rsid w:val="001F0B86"/>
    <w:rsid w:val="001F10BC"/>
    <w:rsid w:val="001F41C6"/>
    <w:rsid w:val="001F7C99"/>
    <w:rsid w:val="00207D28"/>
    <w:rsid w:val="00212673"/>
    <w:rsid w:val="00217E7F"/>
    <w:rsid w:val="00220F63"/>
    <w:rsid w:val="00222ED7"/>
    <w:rsid w:val="0022566B"/>
    <w:rsid w:val="00227D7E"/>
    <w:rsid w:val="002350E2"/>
    <w:rsid w:val="00236EDA"/>
    <w:rsid w:val="00240E1B"/>
    <w:rsid w:val="00242DEF"/>
    <w:rsid w:val="002451A1"/>
    <w:rsid w:val="00246F26"/>
    <w:rsid w:val="0025416A"/>
    <w:rsid w:val="00254626"/>
    <w:rsid w:val="002556A6"/>
    <w:rsid w:val="002617C0"/>
    <w:rsid w:val="00263528"/>
    <w:rsid w:val="00267A37"/>
    <w:rsid w:val="00275756"/>
    <w:rsid w:val="00291CB5"/>
    <w:rsid w:val="00292C54"/>
    <w:rsid w:val="00293BD4"/>
    <w:rsid w:val="002A0F0A"/>
    <w:rsid w:val="002A220B"/>
    <w:rsid w:val="002A253D"/>
    <w:rsid w:val="002A2A22"/>
    <w:rsid w:val="002A64DE"/>
    <w:rsid w:val="002B078A"/>
    <w:rsid w:val="002B0F4F"/>
    <w:rsid w:val="002B42AA"/>
    <w:rsid w:val="002B47A0"/>
    <w:rsid w:val="002C125A"/>
    <w:rsid w:val="002C616D"/>
    <w:rsid w:val="002D0062"/>
    <w:rsid w:val="002D5D28"/>
    <w:rsid w:val="002D6B7C"/>
    <w:rsid w:val="002E081D"/>
    <w:rsid w:val="002E1B4C"/>
    <w:rsid w:val="002E3381"/>
    <w:rsid w:val="002F7356"/>
    <w:rsid w:val="002F7459"/>
    <w:rsid w:val="00310140"/>
    <w:rsid w:val="00310CA0"/>
    <w:rsid w:val="0031222F"/>
    <w:rsid w:val="003148FB"/>
    <w:rsid w:val="00314FB4"/>
    <w:rsid w:val="00320054"/>
    <w:rsid w:val="00320A1D"/>
    <w:rsid w:val="00325994"/>
    <w:rsid w:val="00326849"/>
    <w:rsid w:val="00331BF7"/>
    <w:rsid w:val="00332585"/>
    <w:rsid w:val="00334E36"/>
    <w:rsid w:val="00336A13"/>
    <w:rsid w:val="003420E1"/>
    <w:rsid w:val="00345863"/>
    <w:rsid w:val="003548A6"/>
    <w:rsid w:val="00354B2B"/>
    <w:rsid w:val="003563BC"/>
    <w:rsid w:val="00356440"/>
    <w:rsid w:val="00363708"/>
    <w:rsid w:val="00382E5B"/>
    <w:rsid w:val="0038501B"/>
    <w:rsid w:val="00385202"/>
    <w:rsid w:val="00390D93"/>
    <w:rsid w:val="00393529"/>
    <w:rsid w:val="00393FC6"/>
    <w:rsid w:val="0039554F"/>
    <w:rsid w:val="003A1546"/>
    <w:rsid w:val="003B34A4"/>
    <w:rsid w:val="003B5BEC"/>
    <w:rsid w:val="003C2402"/>
    <w:rsid w:val="003D4835"/>
    <w:rsid w:val="003D4E9D"/>
    <w:rsid w:val="003D502F"/>
    <w:rsid w:val="003D59CB"/>
    <w:rsid w:val="003D5C70"/>
    <w:rsid w:val="003D66E9"/>
    <w:rsid w:val="003E16B2"/>
    <w:rsid w:val="003E2C40"/>
    <w:rsid w:val="003E351D"/>
    <w:rsid w:val="003E4AE9"/>
    <w:rsid w:val="003E576D"/>
    <w:rsid w:val="003F1042"/>
    <w:rsid w:val="003F1D10"/>
    <w:rsid w:val="003F5369"/>
    <w:rsid w:val="00405943"/>
    <w:rsid w:val="00413842"/>
    <w:rsid w:val="00414986"/>
    <w:rsid w:val="0041505B"/>
    <w:rsid w:val="00415A5C"/>
    <w:rsid w:val="0041664B"/>
    <w:rsid w:val="00417BDF"/>
    <w:rsid w:val="00420B92"/>
    <w:rsid w:val="00423382"/>
    <w:rsid w:val="004234CA"/>
    <w:rsid w:val="00423597"/>
    <w:rsid w:val="004259CA"/>
    <w:rsid w:val="004309A3"/>
    <w:rsid w:val="00431286"/>
    <w:rsid w:val="004365D0"/>
    <w:rsid w:val="004404B5"/>
    <w:rsid w:val="00440B88"/>
    <w:rsid w:val="00445474"/>
    <w:rsid w:val="004477D1"/>
    <w:rsid w:val="00450DA5"/>
    <w:rsid w:val="004607E4"/>
    <w:rsid w:val="00463E1D"/>
    <w:rsid w:val="004643B4"/>
    <w:rsid w:val="00467622"/>
    <w:rsid w:val="00467A1E"/>
    <w:rsid w:val="00471443"/>
    <w:rsid w:val="00472085"/>
    <w:rsid w:val="00472370"/>
    <w:rsid w:val="00480EFE"/>
    <w:rsid w:val="0048232C"/>
    <w:rsid w:val="004847E4"/>
    <w:rsid w:val="00486370"/>
    <w:rsid w:val="00486C31"/>
    <w:rsid w:val="00495DFF"/>
    <w:rsid w:val="00496EC1"/>
    <w:rsid w:val="00497C98"/>
    <w:rsid w:val="004A26BD"/>
    <w:rsid w:val="004A4090"/>
    <w:rsid w:val="004A5DFC"/>
    <w:rsid w:val="004A688C"/>
    <w:rsid w:val="004B091D"/>
    <w:rsid w:val="004B2BEB"/>
    <w:rsid w:val="004B2E99"/>
    <w:rsid w:val="004B6C92"/>
    <w:rsid w:val="004C3E27"/>
    <w:rsid w:val="004C54D2"/>
    <w:rsid w:val="004D0461"/>
    <w:rsid w:val="004D331B"/>
    <w:rsid w:val="004D63A2"/>
    <w:rsid w:val="004D658B"/>
    <w:rsid w:val="004E5036"/>
    <w:rsid w:val="004E633B"/>
    <w:rsid w:val="004F173B"/>
    <w:rsid w:val="0050291F"/>
    <w:rsid w:val="00512862"/>
    <w:rsid w:val="00514E21"/>
    <w:rsid w:val="005154E1"/>
    <w:rsid w:val="0052052C"/>
    <w:rsid w:val="00520BBE"/>
    <w:rsid w:val="00523301"/>
    <w:rsid w:val="005236FC"/>
    <w:rsid w:val="00525D59"/>
    <w:rsid w:val="00533E4D"/>
    <w:rsid w:val="00533F59"/>
    <w:rsid w:val="005353C4"/>
    <w:rsid w:val="00537672"/>
    <w:rsid w:val="005417E9"/>
    <w:rsid w:val="00544393"/>
    <w:rsid w:val="005458A6"/>
    <w:rsid w:val="0055169D"/>
    <w:rsid w:val="00553389"/>
    <w:rsid w:val="005533C6"/>
    <w:rsid w:val="00555495"/>
    <w:rsid w:val="005572C3"/>
    <w:rsid w:val="0056377A"/>
    <w:rsid w:val="00570C8C"/>
    <w:rsid w:val="00571E58"/>
    <w:rsid w:val="00583501"/>
    <w:rsid w:val="00592A58"/>
    <w:rsid w:val="00592D64"/>
    <w:rsid w:val="00593187"/>
    <w:rsid w:val="00593B52"/>
    <w:rsid w:val="00593D99"/>
    <w:rsid w:val="0059422B"/>
    <w:rsid w:val="00597DF5"/>
    <w:rsid w:val="005A1D1B"/>
    <w:rsid w:val="005A7C38"/>
    <w:rsid w:val="005C51F7"/>
    <w:rsid w:val="005C667A"/>
    <w:rsid w:val="005C66F6"/>
    <w:rsid w:val="005C6D59"/>
    <w:rsid w:val="005D09D1"/>
    <w:rsid w:val="005E3ADF"/>
    <w:rsid w:val="005E628D"/>
    <w:rsid w:val="005F2CA8"/>
    <w:rsid w:val="005F4493"/>
    <w:rsid w:val="00602360"/>
    <w:rsid w:val="006135D8"/>
    <w:rsid w:val="006155D5"/>
    <w:rsid w:val="006218CA"/>
    <w:rsid w:val="00622E9F"/>
    <w:rsid w:val="00626D61"/>
    <w:rsid w:val="0063011C"/>
    <w:rsid w:val="006324B1"/>
    <w:rsid w:val="00632CEB"/>
    <w:rsid w:val="00633595"/>
    <w:rsid w:val="0064325E"/>
    <w:rsid w:val="00646B21"/>
    <w:rsid w:val="006518A7"/>
    <w:rsid w:val="00652948"/>
    <w:rsid w:val="00653279"/>
    <w:rsid w:val="00655685"/>
    <w:rsid w:val="0065638B"/>
    <w:rsid w:val="00656D26"/>
    <w:rsid w:val="0065798F"/>
    <w:rsid w:val="00657DF3"/>
    <w:rsid w:val="0066086E"/>
    <w:rsid w:val="006744FA"/>
    <w:rsid w:val="006779AD"/>
    <w:rsid w:val="006820D7"/>
    <w:rsid w:val="00683864"/>
    <w:rsid w:val="006850E1"/>
    <w:rsid w:val="00690487"/>
    <w:rsid w:val="00693D2F"/>
    <w:rsid w:val="00695B94"/>
    <w:rsid w:val="006A18E5"/>
    <w:rsid w:val="006A2DEC"/>
    <w:rsid w:val="006A4FED"/>
    <w:rsid w:val="006A6579"/>
    <w:rsid w:val="006B2D73"/>
    <w:rsid w:val="006C52A0"/>
    <w:rsid w:val="006D0112"/>
    <w:rsid w:val="006D09E7"/>
    <w:rsid w:val="006D369A"/>
    <w:rsid w:val="006D6C54"/>
    <w:rsid w:val="006E2B45"/>
    <w:rsid w:val="006E2C92"/>
    <w:rsid w:val="006E360E"/>
    <w:rsid w:val="006E4136"/>
    <w:rsid w:val="006E6CF4"/>
    <w:rsid w:val="00700885"/>
    <w:rsid w:val="00700D3D"/>
    <w:rsid w:val="007016A3"/>
    <w:rsid w:val="0070187F"/>
    <w:rsid w:val="00704A23"/>
    <w:rsid w:val="00706FCF"/>
    <w:rsid w:val="00716D6B"/>
    <w:rsid w:val="007212B6"/>
    <w:rsid w:val="00721F76"/>
    <w:rsid w:val="00722D5C"/>
    <w:rsid w:val="00726740"/>
    <w:rsid w:val="007366E0"/>
    <w:rsid w:val="00737EF5"/>
    <w:rsid w:val="00740535"/>
    <w:rsid w:val="0074286A"/>
    <w:rsid w:val="0075015A"/>
    <w:rsid w:val="00755A1A"/>
    <w:rsid w:val="00760DBD"/>
    <w:rsid w:val="007634B4"/>
    <w:rsid w:val="007663AA"/>
    <w:rsid w:val="0076787A"/>
    <w:rsid w:val="00767DE7"/>
    <w:rsid w:val="007726AC"/>
    <w:rsid w:val="00775898"/>
    <w:rsid w:val="0077605D"/>
    <w:rsid w:val="00776FD0"/>
    <w:rsid w:val="00784000"/>
    <w:rsid w:val="00785A73"/>
    <w:rsid w:val="007875C1"/>
    <w:rsid w:val="0079368D"/>
    <w:rsid w:val="007A2969"/>
    <w:rsid w:val="007A419E"/>
    <w:rsid w:val="007B0866"/>
    <w:rsid w:val="007B33D9"/>
    <w:rsid w:val="007B4677"/>
    <w:rsid w:val="007B616E"/>
    <w:rsid w:val="007B6A43"/>
    <w:rsid w:val="007C3C69"/>
    <w:rsid w:val="007D28DE"/>
    <w:rsid w:val="007D4B51"/>
    <w:rsid w:val="007E08D9"/>
    <w:rsid w:val="007E41A1"/>
    <w:rsid w:val="007E58EA"/>
    <w:rsid w:val="007E63A6"/>
    <w:rsid w:val="007E7672"/>
    <w:rsid w:val="007F542A"/>
    <w:rsid w:val="00800CCD"/>
    <w:rsid w:val="00801F71"/>
    <w:rsid w:val="00802A74"/>
    <w:rsid w:val="00805655"/>
    <w:rsid w:val="00805A5B"/>
    <w:rsid w:val="00811D88"/>
    <w:rsid w:val="00814637"/>
    <w:rsid w:val="00814E64"/>
    <w:rsid w:val="008165D4"/>
    <w:rsid w:val="008179FA"/>
    <w:rsid w:val="00817E20"/>
    <w:rsid w:val="00822360"/>
    <w:rsid w:val="0082441F"/>
    <w:rsid w:val="00824D6D"/>
    <w:rsid w:val="00826BEC"/>
    <w:rsid w:val="00826CA1"/>
    <w:rsid w:val="00826E7A"/>
    <w:rsid w:val="0082750C"/>
    <w:rsid w:val="00831233"/>
    <w:rsid w:val="00833EB8"/>
    <w:rsid w:val="0083670A"/>
    <w:rsid w:val="00836FA1"/>
    <w:rsid w:val="00842FE8"/>
    <w:rsid w:val="00844537"/>
    <w:rsid w:val="00844557"/>
    <w:rsid w:val="008601CD"/>
    <w:rsid w:val="00865004"/>
    <w:rsid w:val="0086512A"/>
    <w:rsid w:val="00866FDD"/>
    <w:rsid w:val="008744AC"/>
    <w:rsid w:val="00877AC4"/>
    <w:rsid w:val="00880941"/>
    <w:rsid w:val="00882D64"/>
    <w:rsid w:val="00890C83"/>
    <w:rsid w:val="00897188"/>
    <w:rsid w:val="008A5A14"/>
    <w:rsid w:val="008B0187"/>
    <w:rsid w:val="008B3076"/>
    <w:rsid w:val="008B4AF8"/>
    <w:rsid w:val="008B65C9"/>
    <w:rsid w:val="008C3C1B"/>
    <w:rsid w:val="008C45FB"/>
    <w:rsid w:val="008C7A14"/>
    <w:rsid w:val="008D1F93"/>
    <w:rsid w:val="008D4559"/>
    <w:rsid w:val="008D6B3D"/>
    <w:rsid w:val="008E108E"/>
    <w:rsid w:val="008E22EE"/>
    <w:rsid w:val="008E4BF7"/>
    <w:rsid w:val="008E4FC8"/>
    <w:rsid w:val="008E550B"/>
    <w:rsid w:val="008E78A9"/>
    <w:rsid w:val="008E7AB5"/>
    <w:rsid w:val="008F0BDA"/>
    <w:rsid w:val="008F1EDA"/>
    <w:rsid w:val="00901CE6"/>
    <w:rsid w:val="00902445"/>
    <w:rsid w:val="00904BE6"/>
    <w:rsid w:val="00906053"/>
    <w:rsid w:val="00917021"/>
    <w:rsid w:val="00920061"/>
    <w:rsid w:val="00923542"/>
    <w:rsid w:val="0093112F"/>
    <w:rsid w:val="00932FB0"/>
    <w:rsid w:val="00933A4B"/>
    <w:rsid w:val="00937641"/>
    <w:rsid w:val="009471F8"/>
    <w:rsid w:val="00954FB4"/>
    <w:rsid w:val="00955D23"/>
    <w:rsid w:val="00980BFB"/>
    <w:rsid w:val="00982080"/>
    <w:rsid w:val="009825A6"/>
    <w:rsid w:val="00986549"/>
    <w:rsid w:val="0099186F"/>
    <w:rsid w:val="009A1701"/>
    <w:rsid w:val="009A2347"/>
    <w:rsid w:val="009B12A2"/>
    <w:rsid w:val="009B1AFE"/>
    <w:rsid w:val="009B5672"/>
    <w:rsid w:val="009C2926"/>
    <w:rsid w:val="009C4B43"/>
    <w:rsid w:val="009C516A"/>
    <w:rsid w:val="009C5BA9"/>
    <w:rsid w:val="009C78CD"/>
    <w:rsid w:val="009D32A6"/>
    <w:rsid w:val="009D671D"/>
    <w:rsid w:val="009D7DF3"/>
    <w:rsid w:val="009E226B"/>
    <w:rsid w:val="009E282D"/>
    <w:rsid w:val="009E2881"/>
    <w:rsid w:val="009E57B1"/>
    <w:rsid w:val="009F2741"/>
    <w:rsid w:val="009F5117"/>
    <w:rsid w:val="00A03F80"/>
    <w:rsid w:val="00A109A8"/>
    <w:rsid w:val="00A12DF5"/>
    <w:rsid w:val="00A24C3F"/>
    <w:rsid w:val="00A304F8"/>
    <w:rsid w:val="00A3608F"/>
    <w:rsid w:val="00A36624"/>
    <w:rsid w:val="00A36E83"/>
    <w:rsid w:val="00A37A66"/>
    <w:rsid w:val="00A42D4F"/>
    <w:rsid w:val="00A42DE1"/>
    <w:rsid w:val="00A43C9D"/>
    <w:rsid w:val="00A43E8B"/>
    <w:rsid w:val="00A53472"/>
    <w:rsid w:val="00A55B7C"/>
    <w:rsid w:val="00A55F03"/>
    <w:rsid w:val="00A60B4F"/>
    <w:rsid w:val="00A66E5F"/>
    <w:rsid w:val="00A714E1"/>
    <w:rsid w:val="00A71B03"/>
    <w:rsid w:val="00A72605"/>
    <w:rsid w:val="00A74E3D"/>
    <w:rsid w:val="00A83306"/>
    <w:rsid w:val="00A83D7D"/>
    <w:rsid w:val="00A947F9"/>
    <w:rsid w:val="00A96AEE"/>
    <w:rsid w:val="00AA0A32"/>
    <w:rsid w:val="00AA0A3E"/>
    <w:rsid w:val="00AA5D86"/>
    <w:rsid w:val="00AA77D2"/>
    <w:rsid w:val="00AB76DF"/>
    <w:rsid w:val="00AC15E7"/>
    <w:rsid w:val="00AC3242"/>
    <w:rsid w:val="00AC4907"/>
    <w:rsid w:val="00AC4F6B"/>
    <w:rsid w:val="00AC6E6C"/>
    <w:rsid w:val="00AD03AF"/>
    <w:rsid w:val="00AD0AAF"/>
    <w:rsid w:val="00AD0E69"/>
    <w:rsid w:val="00AD417A"/>
    <w:rsid w:val="00AD4F6C"/>
    <w:rsid w:val="00AD6510"/>
    <w:rsid w:val="00AD65A2"/>
    <w:rsid w:val="00AE1015"/>
    <w:rsid w:val="00AE1773"/>
    <w:rsid w:val="00AE4C78"/>
    <w:rsid w:val="00AE4C7B"/>
    <w:rsid w:val="00AE7661"/>
    <w:rsid w:val="00AE7EA8"/>
    <w:rsid w:val="00AF33EE"/>
    <w:rsid w:val="00AF7044"/>
    <w:rsid w:val="00AF779D"/>
    <w:rsid w:val="00B00D13"/>
    <w:rsid w:val="00B044D0"/>
    <w:rsid w:val="00B0567A"/>
    <w:rsid w:val="00B069AE"/>
    <w:rsid w:val="00B1064C"/>
    <w:rsid w:val="00B10764"/>
    <w:rsid w:val="00B136B6"/>
    <w:rsid w:val="00B14DCA"/>
    <w:rsid w:val="00B155BF"/>
    <w:rsid w:val="00B159FD"/>
    <w:rsid w:val="00B205EE"/>
    <w:rsid w:val="00B2707F"/>
    <w:rsid w:val="00B31CE2"/>
    <w:rsid w:val="00B350FC"/>
    <w:rsid w:val="00B35E48"/>
    <w:rsid w:val="00B36210"/>
    <w:rsid w:val="00B365BD"/>
    <w:rsid w:val="00B40B65"/>
    <w:rsid w:val="00B470FF"/>
    <w:rsid w:val="00B511AB"/>
    <w:rsid w:val="00B518B4"/>
    <w:rsid w:val="00B51E67"/>
    <w:rsid w:val="00B52878"/>
    <w:rsid w:val="00B600FE"/>
    <w:rsid w:val="00B61FBF"/>
    <w:rsid w:val="00B65B80"/>
    <w:rsid w:val="00B703D0"/>
    <w:rsid w:val="00B73526"/>
    <w:rsid w:val="00B80000"/>
    <w:rsid w:val="00B81984"/>
    <w:rsid w:val="00B8454B"/>
    <w:rsid w:val="00B91F0D"/>
    <w:rsid w:val="00B93410"/>
    <w:rsid w:val="00B9427E"/>
    <w:rsid w:val="00BA39F4"/>
    <w:rsid w:val="00BA433B"/>
    <w:rsid w:val="00BB076B"/>
    <w:rsid w:val="00BB14DA"/>
    <w:rsid w:val="00BB4803"/>
    <w:rsid w:val="00BB7434"/>
    <w:rsid w:val="00BC3D8F"/>
    <w:rsid w:val="00BC5CC3"/>
    <w:rsid w:val="00BD17BE"/>
    <w:rsid w:val="00BD31A3"/>
    <w:rsid w:val="00BD62F9"/>
    <w:rsid w:val="00BD71EB"/>
    <w:rsid w:val="00BE126E"/>
    <w:rsid w:val="00BE72CB"/>
    <w:rsid w:val="00BE7C1C"/>
    <w:rsid w:val="00C017D1"/>
    <w:rsid w:val="00C0304F"/>
    <w:rsid w:val="00C032E6"/>
    <w:rsid w:val="00C05030"/>
    <w:rsid w:val="00C079A7"/>
    <w:rsid w:val="00C140E9"/>
    <w:rsid w:val="00C14CEA"/>
    <w:rsid w:val="00C211F8"/>
    <w:rsid w:val="00C3036D"/>
    <w:rsid w:val="00C31186"/>
    <w:rsid w:val="00C3681D"/>
    <w:rsid w:val="00C46430"/>
    <w:rsid w:val="00C50A13"/>
    <w:rsid w:val="00C51222"/>
    <w:rsid w:val="00C52095"/>
    <w:rsid w:val="00C54C6D"/>
    <w:rsid w:val="00C55166"/>
    <w:rsid w:val="00C56FF1"/>
    <w:rsid w:val="00C617FF"/>
    <w:rsid w:val="00C63A11"/>
    <w:rsid w:val="00C63BBA"/>
    <w:rsid w:val="00C63C47"/>
    <w:rsid w:val="00C64C04"/>
    <w:rsid w:val="00C6558D"/>
    <w:rsid w:val="00C716C5"/>
    <w:rsid w:val="00C83468"/>
    <w:rsid w:val="00C858C9"/>
    <w:rsid w:val="00C87151"/>
    <w:rsid w:val="00C8755A"/>
    <w:rsid w:val="00C91231"/>
    <w:rsid w:val="00C95FFC"/>
    <w:rsid w:val="00CA511F"/>
    <w:rsid w:val="00CA54FD"/>
    <w:rsid w:val="00CA6997"/>
    <w:rsid w:val="00CB0D46"/>
    <w:rsid w:val="00CB3B0A"/>
    <w:rsid w:val="00CB438E"/>
    <w:rsid w:val="00CB712D"/>
    <w:rsid w:val="00CC2249"/>
    <w:rsid w:val="00CC44C7"/>
    <w:rsid w:val="00CC49BE"/>
    <w:rsid w:val="00CD26B1"/>
    <w:rsid w:val="00CD4B06"/>
    <w:rsid w:val="00CD7E2D"/>
    <w:rsid w:val="00CE641A"/>
    <w:rsid w:val="00CE70BF"/>
    <w:rsid w:val="00CF14A8"/>
    <w:rsid w:val="00CF1F0E"/>
    <w:rsid w:val="00CF3AC5"/>
    <w:rsid w:val="00D05196"/>
    <w:rsid w:val="00D0555D"/>
    <w:rsid w:val="00D20EA4"/>
    <w:rsid w:val="00D243F3"/>
    <w:rsid w:val="00D34B6D"/>
    <w:rsid w:val="00D36197"/>
    <w:rsid w:val="00D36749"/>
    <w:rsid w:val="00D3780A"/>
    <w:rsid w:val="00D42399"/>
    <w:rsid w:val="00D43A50"/>
    <w:rsid w:val="00D50798"/>
    <w:rsid w:val="00D518C8"/>
    <w:rsid w:val="00D54D9C"/>
    <w:rsid w:val="00D55F0E"/>
    <w:rsid w:val="00D56856"/>
    <w:rsid w:val="00D56E69"/>
    <w:rsid w:val="00D60DFB"/>
    <w:rsid w:val="00D63300"/>
    <w:rsid w:val="00D6604F"/>
    <w:rsid w:val="00D679A8"/>
    <w:rsid w:val="00D76AC4"/>
    <w:rsid w:val="00D81541"/>
    <w:rsid w:val="00D873A9"/>
    <w:rsid w:val="00D9113C"/>
    <w:rsid w:val="00D94288"/>
    <w:rsid w:val="00D94630"/>
    <w:rsid w:val="00D94E3A"/>
    <w:rsid w:val="00D9602E"/>
    <w:rsid w:val="00D96891"/>
    <w:rsid w:val="00D969AE"/>
    <w:rsid w:val="00DA0375"/>
    <w:rsid w:val="00DA324A"/>
    <w:rsid w:val="00DA3AFE"/>
    <w:rsid w:val="00DA611C"/>
    <w:rsid w:val="00DA6559"/>
    <w:rsid w:val="00DB6CCB"/>
    <w:rsid w:val="00DC5BB3"/>
    <w:rsid w:val="00DD0271"/>
    <w:rsid w:val="00DE7905"/>
    <w:rsid w:val="00DF04C0"/>
    <w:rsid w:val="00DF50B7"/>
    <w:rsid w:val="00DF6AE6"/>
    <w:rsid w:val="00E04DA0"/>
    <w:rsid w:val="00E04DDA"/>
    <w:rsid w:val="00E055F2"/>
    <w:rsid w:val="00E120A6"/>
    <w:rsid w:val="00E13EC8"/>
    <w:rsid w:val="00E21204"/>
    <w:rsid w:val="00E21598"/>
    <w:rsid w:val="00E224AA"/>
    <w:rsid w:val="00E2297F"/>
    <w:rsid w:val="00E22CE8"/>
    <w:rsid w:val="00E2568A"/>
    <w:rsid w:val="00E269C5"/>
    <w:rsid w:val="00E317E0"/>
    <w:rsid w:val="00E35E4D"/>
    <w:rsid w:val="00E40C6A"/>
    <w:rsid w:val="00E410F6"/>
    <w:rsid w:val="00E41DCA"/>
    <w:rsid w:val="00E43CC9"/>
    <w:rsid w:val="00E43E1F"/>
    <w:rsid w:val="00E44ABB"/>
    <w:rsid w:val="00E505FC"/>
    <w:rsid w:val="00E51B3F"/>
    <w:rsid w:val="00E56377"/>
    <w:rsid w:val="00E574D9"/>
    <w:rsid w:val="00E601D5"/>
    <w:rsid w:val="00E603D6"/>
    <w:rsid w:val="00E66C5E"/>
    <w:rsid w:val="00E72205"/>
    <w:rsid w:val="00E74F12"/>
    <w:rsid w:val="00E76EA0"/>
    <w:rsid w:val="00E87937"/>
    <w:rsid w:val="00E95269"/>
    <w:rsid w:val="00E95C72"/>
    <w:rsid w:val="00E97F41"/>
    <w:rsid w:val="00EA1C0D"/>
    <w:rsid w:val="00EA2070"/>
    <w:rsid w:val="00EA2262"/>
    <w:rsid w:val="00EA3634"/>
    <w:rsid w:val="00EA3CEF"/>
    <w:rsid w:val="00EA5D50"/>
    <w:rsid w:val="00EA6B52"/>
    <w:rsid w:val="00EA7373"/>
    <w:rsid w:val="00EB1D26"/>
    <w:rsid w:val="00EB4AAA"/>
    <w:rsid w:val="00EB78D0"/>
    <w:rsid w:val="00ED1339"/>
    <w:rsid w:val="00ED4760"/>
    <w:rsid w:val="00ED5AC2"/>
    <w:rsid w:val="00EE26FE"/>
    <w:rsid w:val="00EE49E2"/>
    <w:rsid w:val="00EF30A3"/>
    <w:rsid w:val="00EF6C2F"/>
    <w:rsid w:val="00F006F2"/>
    <w:rsid w:val="00F02E63"/>
    <w:rsid w:val="00F075B6"/>
    <w:rsid w:val="00F129B3"/>
    <w:rsid w:val="00F1473E"/>
    <w:rsid w:val="00F1506F"/>
    <w:rsid w:val="00F167BC"/>
    <w:rsid w:val="00F1717A"/>
    <w:rsid w:val="00F20D51"/>
    <w:rsid w:val="00F21DDA"/>
    <w:rsid w:val="00F22A4E"/>
    <w:rsid w:val="00F25828"/>
    <w:rsid w:val="00F421EF"/>
    <w:rsid w:val="00F51D4A"/>
    <w:rsid w:val="00F5525F"/>
    <w:rsid w:val="00F578A0"/>
    <w:rsid w:val="00F62A93"/>
    <w:rsid w:val="00F6339D"/>
    <w:rsid w:val="00F742CE"/>
    <w:rsid w:val="00F75E41"/>
    <w:rsid w:val="00F75F3A"/>
    <w:rsid w:val="00F771AC"/>
    <w:rsid w:val="00F835F6"/>
    <w:rsid w:val="00F92CF3"/>
    <w:rsid w:val="00F9491B"/>
    <w:rsid w:val="00F97FB7"/>
    <w:rsid w:val="00FA65DE"/>
    <w:rsid w:val="00FB1FAA"/>
    <w:rsid w:val="00FB5CAD"/>
    <w:rsid w:val="00FC14D7"/>
    <w:rsid w:val="00FD0259"/>
    <w:rsid w:val="00FD0D29"/>
    <w:rsid w:val="00FD4A87"/>
    <w:rsid w:val="00FE7D43"/>
    <w:rsid w:val="00FF3AD9"/>
    <w:rsid w:val="00FF5486"/>
    <w:rsid w:val="00FF5C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23B608E"/>
  <w15:docId w15:val="{FD871989-A516-40E2-BC52-5230516E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2C40"/>
  </w:style>
  <w:style w:type="paragraph" w:styleId="1">
    <w:name w:val="heading 1"/>
    <w:basedOn w:val="a"/>
    <w:next w:val="2"/>
    <w:link w:val="10"/>
    <w:uiPriority w:val="9"/>
    <w:qFormat/>
    <w:rsid w:val="00A55B7C"/>
    <w:pPr>
      <w:keepNext/>
      <w:keepLines/>
      <w:pageBreakBefore/>
      <w:spacing w:before="60" w:after="600" w:line="360" w:lineRule="auto"/>
      <w:ind w:firstLine="709"/>
      <w:jc w:val="center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0"/>
    <w:link w:val="20"/>
    <w:uiPriority w:val="9"/>
    <w:unhideWhenUsed/>
    <w:qFormat/>
    <w:rsid w:val="00A55B7C"/>
    <w:pPr>
      <w:keepNext/>
      <w:keepLines/>
      <w:spacing w:before="600" w:after="600"/>
      <w:ind w:left="1066" w:hanging="357"/>
      <w:jc w:val="center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2"/>
    <w:next w:val="a"/>
    <w:link w:val="30"/>
    <w:uiPriority w:val="9"/>
    <w:unhideWhenUsed/>
    <w:qFormat/>
    <w:rsid w:val="00A55B7C"/>
    <w:pPr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A55B7C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a0">
    <w:name w:val="No Spacing"/>
    <w:basedOn w:val="a"/>
    <w:uiPriority w:val="1"/>
    <w:qFormat/>
    <w:rsid w:val="002A2A22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000000"/>
      <w:sz w:val="28"/>
    </w:rPr>
  </w:style>
  <w:style w:type="paragraph" w:styleId="a4">
    <w:name w:val="Balloon Text"/>
    <w:basedOn w:val="a"/>
    <w:link w:val="a5"/>
    <w:uiPriority w:val="99"/>
    <w:semiHidden/>
    <w:unhideWhenUsed/>
    <w:rsid w:val="002D6B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1"/>
    <w:link w:val="a4"/>
    <w:uiPriority w:val="99"/>
    <w:semiHidden/>
    <w:rsid w:val="002D6B7C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2D6B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1"/>
    <w:link w:val="a6"/>
    <w:uiPriority w:val="99"/>
    <w:rsid w:val="002D6B7C"/>
  </w:style>
  <w:style w:type="paragraph" w:styleId="a8">
    <w:name w:val="footer"/>
    <w:basedOn w:val="a"/>
    <w:link w:val="a9"/>
    <w:uiPriority w:val="99"/>
    <w:unhideWhenUsed/>
    <w:rsid w:val="002D6B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1"/>
    <w:link w:val="a8"/>
    <w:uiPriority w:val="99"/>
    <w:rsid w:val="002D6B7C"/>
  </w:style>
  <w:style w:type="character" w:customStyle="1" w:styleId="20">
    <w:name w:val="Заголовок 2 Знак"/>
    <w:basedOn w:val="a1"/>
    <w:link w:val="2"/>
    <w:uiPriority w:val="9"/>
    <w:rsid w:val="00A55B7C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aa">
    <w:name w:val="List Paragraph"/>
    <w:basedOn w:val="a"/>
    <w:uiPriority w:val="34"/>
    <w:qFormat/>
    <w:rsid w:val="00512862"/>
    <w:pPr>
      <w:ind w:left="720"/>
      <w:contextualSpacing/>
    </w:pPr>
  </w:style>
  <w:style w:type="paragraph" w:styleId="ab">
    <w:name w:val="Title"/>
    <w:basedOn w:val="a0"/>
    <w:next w:val="a0"/>
    <w:link w:val="ac"/>
    <w:uiPriority w:val="10"/>
    <w:qFormat/>
    <w:rsid w:val="00F21DDA"/>
    <w:pPr>
      <w:keepNext/>
      <w:spacing w:before="240"/>
      <w:ind w:firstLine="0"/>
      <w:contextualSpacing/>
      <w:jc w:val="center"/>
    </w:pPr>
    <w:rPr>
      <w:noProof/>
    </w:rPr>
  </w:style>
  <w:style w:type="character" w:customStyle="1" w:styleId="ac">
    <w:name w:val="Заголовок Знак"/>
    <w:basedOn w:val="a1"/>
    <w:link w:val="ab"/>
    <w:uiPriority w:val="10"/>
    <w:rsid w:val="00F21DDA"/>
    <w:rPr>
      <w:rFonts w:ascii="Times New Roman" w:eastAsia="Times New Roman" w:hAnsi="Times New Roman" w:cs="Times New Roman"/>
      <w:noProof/>
      <w:color w:val="000000"/>
      <w:sz w:val="24"/>
      <w:lang w:val="en-US"/>
    </w:rPr>
  </w:style>
  <w:style w:type="paragraph" w:styleId="ad">
    <w:name w:val="TOC Heading"/>
    <w:basedOn w:val="1"/>
    <w:next w:val="a"/>
    <w:uiPriority w:val="39"/>
    <w:unhideWhenUsed/>
    <w:qFormat/>
    <w:rsid w:val="00EE49E2"/>
    <w:pPr>
      <w:pageBreakBefore w:val="0"/>
      <w:spacing w:line="276" w:lineRule="auto"/>
      <w:ind w:firstLine="0"/>
      <w:jc w:val="left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EE49E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E49E2"/>
    <w:pPr>
      <w:spacing w:after="100"/>
      <w:ind w:left="220"/>
    </w:pPr>
  </w:style>
  <w:style w:type="character" w:styleId="ae">
    <w:name w:val="Hyperlink"/>
    <w:basedOn w:val="a1"/>
    <w:uiPriority w:val="99"/>
    <w:unhideWhenUsed/>
    <w:rsid w:val="00EE49E2"/>
    <w:rPr>
      <w:color w:val="0000FF" w:themeColor="hyperlink"/>
      <w:u w:val="single"/>
    </w:rPr>
  </w:style>
  <w:style w:type="character" w:styleId="af">
    <w:name w:val="annotation reference"/>
    <w:basedOn w:val="a1"/>
    <w:uiPriority w:val="99"/>
    <w:semiHidden/>
    <w:unhideWhenUsed/>
    <w:rsid w:val="00BC5CC3"/>
    <w:rPr>
      <w:sz w:val="16"/>
      <w:szCs w:val="16"/>
    </w:rPr>
  </w:style>
  <w:style w:type="paragraph" w:styleId="af0">
    <w:name w:val="annotation text"/>
    <w:basedOn w:val="a"/>
    <w:link w:val="af1"/>
    <w:uiPriority w:val="99"/>
    <w:unhideWhenUsed/>
    <w:rsid w:val="00BC5CC3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uiPriority w:val="99"/>
    <w:rsid w:val="00BC5CC3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BC5CC3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BC5CC3"/>
    <w:rPr>
      <w:b/>
      <w:bCs/>
      <w:sz w:val="20"/>
      <w:szCs w:val="20"/>
    </w:rPr>
  </w:style>
  <w:style w:type="paragraph" w:styleId="af4">
    <w:name w:val="Document Map"/>
    <w:basedOn w:val="a"/>
    <w:link w:val="af5"/>
    <w:uiPriority w:val="99"/>
    <w:semiHidden/>
    <w:unhideWhenUsed/>
    <w:rsid w:val="00C211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5">
    <w:name w:val="Схема документа Знак"/>
    <w:basedOn w:val="a1"/>
    <w:link w:val="af4"/>
    <w:uiPriority w:val="99"/>
    <w:semiHidden/>
    <w:rsid w:val="00C211F8"/>
    <w:rPr>
      <w:rFonts w:ascii="Tahoma" w:hAnsi="Tahoma" w:cs="Tahoma"/>
      <w:sz w:val="16"/>
      <w:szCs w:val="16"/>
    </w:rPr>
  </w:style>
  <w:style w:type="character" w:styleId="af6">
    <w:name w:val="Placeholder Text"/>
    <w:basedOn w:val="a1"/>
    <w:uiPriority w:val="99"/>
    <w:semiHidden/>
    <w:rsid w:val="00AB76DF"/>
    <w:rPr>
      <w:color w:val="808080"/>
    </w:rPr>
  </w:style>
  <w:style w:type="character" w:styleId="af7">
    <w:name w:val="Subtle Emphasis"/>
    <w:uiPriority w:val="19"/>
    <w:qFormat/>
    <w:rsid w:val="006A6579"/>
  </w:style>
  <w:style w:type="character" w:styleId="af8">
    <w:name w:val="Book Title"/>
    <w:uiPriority w:val="33"/>
    <w:qFormat/>
    <w:rsid w:val="00310CA0"/>
    <w:rPr>
      <w:rFonts w:ascii="Consolas" w:hAnsi="Consolas" w:cs="Courier New"/>
      <w:sz w:val="20"/>
    </w:rPr>
  </w:style>
  <w:style w:type="paragraph" w:styleId="af9">
    <w:name w:val="Subtitle"/>
    <w:basedOn w:val="a"/>
    <w:next w:val="a"/>
    <w:link w:val="afa"/>
    <w:uiPriority w:val="11"/>
    <w:qFormat/>
    <w:rsid w:val="004C3E2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a">
    <w:name w:val="Подзаголовок Знак"/>
    <w:basedOn w:val="a1"/>
    <w:link w:val="af9"/>
    <w:uiPriority w:val="11"/>
    <w:rsid w:val="004C3E2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afb">
    <w:name w:val="Table Grid"/>
    <w:basedOn w:val="a2"/>
    <w:uiPriority w:val="59"/>
    <w:rsid w:val="00BD31A3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етка таблицы1"/>
    <w:basedOn w:val="a2"/>
    <w:next w:val="afb"/>
    <w:uiPriority w:val="59"/>
    <w:rsid w:val="00023BF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Сетка таблицы2"/>
    <w:basedOn w:val="a2"/>
    <w:next w:val="afb"/>
    <w:uiPriority w:val="59"/>
    <w:rsid w:val="00023BF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Сетка таблицы3"/>
    <w:basedOn w:val="a2"/>
    <w:next w:val="afb"/>
    <w:uiPriority w:val="59"/>
    <w:rsid w:val="00023BF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1"/>
    <w:link w:val="3"/>
    <w:uiPriority w:val="9"/>
    <w:rsid w:val="00A55B7C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E95C72"/>
    <w:pPr>
      <w:spacing w:after="100"/>
      <w:ind w:left="440"/>
    </w:pPr>
  </w:style>
  <w:style w:type="paragraph" w:styleId="afc">
    <w:name w:val="Body Text"/>
    <w:basedOn w:val="a"/>
    <w:link w:val="afd"/>
    <w:uiPriority w:val="99"/>
    <w:rsid w:val="00AA0A32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 w:cs="Times New Roman"/>
      <w:spacing w:val="-1"/>
      <w:sz w:val="24"/>
      <w:szCs w:val="20"/>
      <w:lang w:val="en-US" w:eastAsia="en-US"/>
    </w:rPr>
  </w:style>
  <w:style w:type="character" w:customStyle="1" w:styleId="afd">
    <w:name w:val="Основной текст Знак"/>
    <w:basedOn w:val="a1"/>
    <w:link w:val="afc"/>
    <w:uiPriority w:val="99"/>
    <w:rsid w:val="00AA0A32"/>
    <w:rPr>
      <w:rFonts w:ascii="Times New Roman" w:eastAsia="MS Mincho" w:hAnsi="Times New Roman" w:cs="Times New Roman"/>
      <w:spacing w:val="-1"/>
      <w:sz w:val="24"/>
      <w:szCs w:val="20"/>
      <w:lang w:val="en-US" w:eastAsia="en-US"/>
    </w:rPr>
  </w:style>
  <w:style w:type="paragraph" w:customStyle="1" w:styleId="equation">
    <w:name w:val="equation"/>
    <w:basedOn w:val="a"/>
    <w:rsid w:val="00AA0A32"/>
    <w:pPr>
      <w:tabs>
        <w:tab w:val="center" w:pos="2520"/>
        <w:tab w:val="right" w:pos="5040"/>
      </w:tabs>
      <w:spacing w:before="240" w:after="240" w:line="216" w:lineRule="auto"/>
      <w:ind w:firstLine="567"/>
      <w:jc w:val="both"/>
    </w:pPr>
    <w:rPr>
      <w:rFonts w:ascii="Symbol" w:eastAsia="Times New Roman" w:hAnsi="Symbol" w:cs="Symbol"/>
      <w:sz w:val="24"/>
      <w:szCs w:val="20"/>
      <w:lang w:val="en-US" w:eastAsia="en-US"/>
    </w:rPr>
  </w:style>
  <w:style w:type="character" w:customStyle="1" w:styleId="120">
    <w:name w:val="12 для текста"/>
    <w:basedOn w:val="a1"/>
    <w:uiPriority w:val="1"/>
    <w:rsid w:val="009D671D"/>
    <w:rPr>
      <w:rFonts w:ascii="Times New Roman" w:hAnsi="Times New Roman"/>
      <w:sz w:val="24"/>
    </w:rPr>
  </w:style>
  <w:style w:type="character" w:customStyle="1" w:styleId="121">
    <w:name w:val="12 ДЛЯ ЗАГОЛОВКОВ"/>
    <w:basedOn w:val="120"/>
    <w:uiPriority w:val="1"/>
    <w:qFormat/>
    <w:rsid w:val="009D671D"/>
    <w:rPr>
      <w:rFonts w:ascii="Times New Roman" w:hAnsi="Times New Roman" w:cs="Times New Roman"/>
      <w:b/>
      <w:sz w:val="24"/>
      <w:szCs w:val="24"/>
    </w:rPr>
  </w:style>
  <w:style w:type="paragraph" w:styleId="afe">
    <w:name w:val="Normal (Web)"/>
    <w:basedOn w:val="a"/>
    <w:uiPriority w:val="99"/>
    <w:semiHidden/>
    <w:unhideWhenUsed/>
    <w:rsid w:val="00593D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ff">
    <w:name w:val="Revision"/>
    <w:hidden/>
    <w:uiPriority w:val="99"/>
    <w:semiHidden/>
    <w:rsid w:val="006563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7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750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20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31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29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86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5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1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3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155357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38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27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5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210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BCFD06-9130-4143-B361-7B243F428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В</cp:lastModifiedBy>
  <cp:revision>4</cp:revision>
  <cp:lastPrinted>2022-04-05T09:24:00Z</cp:lastPrinted>
  <dcterms:created xsi:type="dcterms:W3CDTF">2022-04-18T17:03:00Z</dcterms:created>
  <dcterms:modified xsi:type="dcterms:W3CDTF">2022-10-12T16:17:00Z</dcterms:modified>
</cp:coreProperties>
</file>